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9C336" w14:textId="77777777" w:rsidR="00CD039F" w:rsidRPr="008E5D52" w:rsidRDefault="009B1D44" w:rsidP="00FB7ED3">
      <w:pPr>
        <w:jc w:val="center"/>
        <w:rPr>
          <w:b/>
        </w:rPr>
      </w:pPr>
      <w:r w:rsidRPr="00FB7ED3">
        <w:rPr>
          <w:b/>
          <w:sz w:val="28"/>
        </w:rPr>
        <w:t>CACFP Monthly I</w:t>
      </w:r>
      <w:r w:rsidR="00D33EE1" w:rsidRPr="00FB7ED3">
        <w:rPr>
          <w:b/>
          <w:sz w:val="28"/>
        </w:rPr>
        <w:t>nfant Menu/Meal Count 0-</w:t>
      </w:r>
      <w:r w:rsidR="001E6626">
        <w:rPr>
          <w:b/>
          <w:sz w:val="28"/>
        </w:rPr>
        <w:t>5</w:t>
      </w:r>
      <w:r w:rsidR="00D33EE1" w:rsidRPr="00FB7ED3">
        <w:rPr>
          <w:b/>
          <w:sz w:val="28"/>
        </w:rPr>
        <w:t xml:space="preserve"> </w:t>
      </w:r>
      <w:r w:rsidR="006E7B75">
        <w:rPr>
          <w:b/>
          <w:sz w:val="28"/>
        </w:rPr>
        <w:t>M</w:t>
      </w:r>
      <w:r w:rsidR="00D33EE1" w:rsidRPr="00FB7ED3">
        <w:rPr>
          <w:b/>
          <w:sz w:val="28"/>
        </w:rPr>
        <w:t>onths</w:t>
      </w:r>
    </w:p>
    <w:p w14:paraId="6D02AB75" w14:textId="77777777" w:rsidR="00D33EE1" w:rsidRDefault="00D33EE1"/>
    <w:p w14:paraId="1A78943A" w14:textId="77777777" w:rsidR="009B1D44" w:rsidRDefault="00D33EE1" w:rsidP="008E5D52">
      <w:pPr>
        <w:ind w:left="660"/>
      </w:pPr>
      <w:r w:rsidRPr="00542EBF">
        <w:rPr>
          <w:b/>
        </w:rPr>
        <w:t>Center Name</w:t>
      </w:r>
      <w:r w:rsidR="008E5D52">
        <w:t xml:space="preserve"> </w:t>
      </w:r>
      <w:r>
        <w:t>_______</w:t>
      </w:r>
      <w:r w:rsidR="008E5D52">
        <w:t>____________________</w:t>
      </w:r>
      <w:r w:rsidR="008E5D52">
        <w:tab/>
      </w:r>
      <w:r w:rsidRPr="00542EBF">
        <w:rPr>
          <w:b/>
        </w:rPr>
        <w:t>Site/Classroom</w:t>
      </w:r>
      <w:r w:rsidR="008E5D52">
        <w:t xml:space="preserve"> </w:t>
      </w:r>
      <w:r>
        <w:t>_______</w:t>
      </w:r>
      <w:r w:rsidR="008E5D52">
        <w:t>_____</w:t>
      </w:r>
      <w:r>
        <w:t>______________</w:t>
      </w:r>
      <w:r>
        <w:tab/>
      </w:r>
      <w:r w:rsidR="009B1D44">
        <w:t xml:space="preserve">              </w:t>
      </w:r>
      <w:r w:rsidRPr="00542EBF">
        <w:rPr>
          <w:b/>
        </w:rPr>
        <w:t>Month/Year</w:t>
      </w:r>
      <w:r>
        <w:t>_______________________</w:t>
      </w:r>
    </w:p>
    <w:p w14:paraId="1EDB3E21" w14:textId="77777777" w:rsidR="00D33EE1" w:rsidRDefault="00D33EE1" w:rsidP="008E5D52">
      <w:pPr>
        <w:ind w:left="660"/>
      </w:pPr>
      <w:r w:rsidRPr="00542EBF">
        <w:rPr>
          <w:b/>
        </w:rPr>
        <w:t>Name of Infant</w:t>
      </w:r>
      <w:r w:rsidR="008E5D52">
        <w:t xml:space="preserve"> </w:t>
      </w:r>
      <w:r>
        <w:t>__</w:t>
      </w:r>
      <w:r w:rsidR="008E5D52">
        <w:t>_____</w:t>
      </w:r>
      <w:r>
        <w:t>___________________</w:t>
      </w:r>
      <w:r>
        <w:tab/>
      </w:r>
      <w:r w:rsidRPr="00542EBF">
        <w:rPr>
          <w:b/>
        </w:rPr>
        <w:t>Date of Birth</w:t>
      </w:r>
      <w:r w:rsidR="008E5D52">
        <w:t xml:space="preserve"> _____</w:t>
      </w:r>
      <w:r>
        <w:t>_______________________</w:t>
      </w:r>
    </w:p>
    <w:p w14:paraId="5BEB2F49" w14:textId="77777777" w:rsidR="00FB7ED3" w:rsidRDefault="00FB7ED3" w:rsidP="008E5D52">
      <w:pPr>
        <w:ind w:left="660"/>
      </w:pPr>
    </w:p>
    <w:tbl>
      <w:tblPr>
        <w:tblStyle w:val="TableGrid"/>
        <w:tblpPr w:leftFromText="180" w:rightFromText="180" w:vertAnchor="text" w:horzAnchor="margin" w:tblpXSpec="center" w:tblpY="187"/>
        <w:tblW w:w="0" w:type="auto"/>
        <w:tblLook w:val="04A0" w:firstRow="1" w:lastRow="0" w:firstColumn="1" w:lastColumn="0" w:noHBand="0" w:noVBand="1"/>
      </w:tblPr>
      <w:tblGrid>
        <w:gridCol w:w="918"/>
        <w:gridCol w:w="2334"/>
        <w:gridCol w:w="755"/>
        <w:gridCol w:w="2376"/>
        <w:gridCol w:w="755"/>
        <w:gridCol w:w="2328"/>
        <w:gridCol w:w="755"/>
        <w:gridCol w:w="2370"/>
        <w:gridCol w:w="755"/>
      </w:tblGrid>
      <w:tr w:rsidR="00777B62" w14:paraId="2715FE90" w14:textId="77777777" w:rsidTr="00D97BC7">
        <w:tc>
          <w:tcPr>
            <w:tcW w:w="91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81DF4E" w14:textId="77777777" w:rsidR="00777B62" w:rsidRDefault="00777B62" w:rsidP="00777B62">
            <w:r w:rsidRPr="00FB7ED3">
              <w:rPr>
                <w:b/>
              </w:rPr>
              <w:t>Date</w:t>
            </w:r>
          </w:p>
        </w:tc>
        <w:tc>
          <w:tcPr>
            <w:tcW w:w="30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60A0BB" w14:textId="77777777" w:rsidR="00777B62" w:rsidRPr="00FB7ED3" w:rsidRDefault="00777B62" w:rsidP="00CF0427">
            <w:pPr>
              <w:rPr>
                <w:b/>
              </w:rPr>
            </w:pPr>
            <w:r w:rsidRPr="00FB7ED3">
              <w:rPr>
                <w:b/>
              </w:rPr>
              <w:t>Breakfast</w:t>
            </w:r>
          </w:p>
        </w:tc>
        <w:tc>
          <w:tcPr>
            <w:tcW w:w="313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030743" w14:textId="77777777" w:rsidR="00777B62" w:rsidRPr="00FB7ED3" w:rsidRDefault="00777B62" w:rsidP="00CF0427">
            <w:pPr>
              <w:rPr>
                <w:b/>
              </w:rPr>
            </w:pPr>
            <w:r w:rsidRPr="00FB7ED3">
              <w:rPr>
                <w:b/>
              </w:rPr>
              <w:t>AM Snack</w:t>
            </w:r>
          </w:p>
        </w:tc>
        <w:tc>
          <w:tcPr>
            <w:tcW w:w="308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3A93AB" w14:textId="77777777" w:rsidR="00777B62" w:rsidRPr="00FB7ED3" w:rsidRDefault="00777B62" w:rsidP="00CF0427">
            <w:pPr>
              <w:rPr>
                <w:b/>
              </w:rPr>
            </w:pPr>
            <w:r w:rsidRPr="00FB7ED3">
              <w:rPr>
                <w:b/>
              </w:rPr>
              <w:t>Lunch</w:t>
            </w:r>
          </w:p>
        </w:tc>
        <w:tc>
          <w:tcPr>
            <w:tcW w:w="31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3FEA8D" w14:textId="77777777" w:rsidR="00777B62" w:rsidRPr="00FB7ED3" w:rsidRDefault="00060140" w:rsidP="00CF0427">
            <w:pPr>
              <w:rPr>
                <w:b/>
              </w:rPr>
            </w:pPr>
            <w:r>
              <w:rPr>
                <w:b/>
              </w:rPr>
              <w:t>PM S</w:t>
            </w:r>
            <w:r w:rsidR="00777B62" w:rsidRPr="00FB7ED3">
              <w:rPr>
                <w:b/>
              </w:rPr>
              <w:t>nack</w:t>
            </w:r>
          </w:p>
        </w:tc>
      </w:tr>
      <w:tr w:rsidR="00777B62" w14:paraId="4ED9F926" w14:textId="77777777" w:rsidTr="002C3DEA">
        <w:tc>
          <w:tcPr>
            <w:tcW w:w="91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D39DE7" w14:textId="77777777" w:rsidR="00777B62" w:rsidRPr="00FB7ED3" w:rsidRDefault="00777B62" w:rsidP="00CF0427">
            <w:pPr>
              <w:rPr>
                <w:b/>
              </w:rPr>
            </w:pPr>
          </w:p>
        </w:tc>
        <w:tc>
          <w:tcPr>
            <w:tcW w:w="23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5D543F" w14:textId="77777777" w:rsidR="00777B62" w:rsidRDefault="00777B62" w:rsidP="00CF0427">
            <w:r>
              <w:t>4-6 oz</w:t>
            </w:r>
          </w:p>
          <w:p w14:paraId="5D75F0F7" w14:textId="77777777" w:rsidR="00777B62" w:rsidRPr="00620E6E" w:rsidRDefault="00777B62" w:rsidP="00620E6E">
            <w:pPr>
              <w:rPr>
                <w:vertAlign w:val="superscript"/>
              </w:rPr>
            </w:pPr>
            <w:r>
              <w:t>IFIF</w:t>
            </w:r>
            <w:r w:rsidR="001E6626">
              <w:t>,</w:t>
            </w:r>
            <w:r>
              <w:t xml:space="preserve"> Breast Milk</w:t>
            </w:r>
            <w:r w:rsidR="001E6626">
              <w:t>, MOS</w:t>
            </w:r>
            <w:r w:rsidR="00620E6E" w:rsidRPr="00620E6E">
              <w:rPr>
                <w:sz w:val="20"/>
                <w:vertAlign w:val="superscript"/>
              </w:rPr>
              <w:t>1</w:t>
            </w:r>
          </w:p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0AA2C25" w14:textId="77777777" w:rsidR="00777B62" w:rsidRDefault="00D97BC7" w:rsidP="00CF0427">
            <w:r>
              <w:t>Count Meal</w:t>
            </w:r>
          </w:p>
        </w:tc>
        <w:tc>
          <w:tcPr>
            <w:tcW w:w="2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6C36F2" w14:textId="77777777" w:rsidR="00777B62" w:rsidRDefault="00777B62" w:rsidP="00CF0427">
            <w:r>
              <w:t>4-6 oz</w:t>
            </w:r>
          </w:p>
          <w:p w14:paraId="3184C1E6" w14:textId="77777777" w:rsidR="00777B62" w:rsidRDefault="001E6626" w:rsidP="00620E6E">
            <w:r>
              <w:t>IFIF, Breast Milk, MOS</w:t>
            </w:r>
            <w:r w:rsidR="00620E6E" w:rsidRPr="00620E6E">
              <w:rPr>
                <w:sz w:val="20"/>
                <w:vertAlign w:val="superscript"/>
              </w:rPr>
              <w:t>1</w:t>
            </w:r>
          </w:p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D0F6241" w14:textId="77777777" w:rsidR="00777B62" w:rsidRDefault="00D97BC7" w:rsidP="00CF0427">
            <w:r>
              <w:t>Count Meal</w:t>
            </w:r>
          </w:p>
        </w:tc>
        <w:tc>
          <w:tcPr>
            <w:tcW w:w="23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393F50" w14:textId="77777777" w:rsidR="00777B62" w:rsidRDefault="00777B62" w:rsidP="00CF0427">
            <w:r>
              <w:t>4-6 oz</w:t>
            </w:r>
          </w:p>
          <w:p w14:paraId="493EC8E3" w14:textId="77777777" w:rsidR="00777B62" w:rsidRDefault="001E6626" w:rsidP="00620E6E">
            <w:r>
              <w:t>IFIF, Breast Milk, MOS</w:t>
            </w:r>
            <w:r w:rsidR="00620E6E" w:rsidRPr="00620E6E">
              <w:rPr>
                <w:sz w:val="20"/>
                <w:vertAlign w:val="superscript"/>
              </w:rPr>
              <w:t>1</w:t>
            </w:r>
          </w:p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8AD8ABA" w14:textId="77777777" w:rsidR="00777B62" w:rsidRDefault="00D97BC7" w:rsidP="00CF0427">
            <w:r>
              <w:t>Count Meal</w:t>
            </w:r>
          </w:p>
        </w:tc>
        <w:tc>
          <w:tcPr>
            <w:tcW w:w="23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AFC862" w14:textId="77777777" w:rsidR="00777B62" w:rsidRDefault="00777B62" w:rsidP="00CF0427">
            <w:r>
              <w:t>4-6 oz</w:t>
            </w:r>
          </w:p>
          <w:p w14:paraId="66A6FDAA" w14:textId="77777777" w:rsidR="00777B62" w:rsidRDefault="001E6626" w:rsidP="00620E6E">
            <w:r>
              <w:t>IFIF, Breast Milk, MOS</w:t>
            </w:r>
            <w:r w:rsidR="00620E6E" w:rsidRPr="00620E6E">
              <w:rPr>
                <w:sz w:val="20"/>
                <w:vertAlign w:val="superscript"/>
              </w:rPr>
              <w:t>1</w:t>
            </w:r>
          </w:p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F5E4717" w14:textId="77777777" w:rsidR="00777B62" w:rsidRDefault="00D97BC7" w:rsidP="00CF0427">
            <w:r>
              <w:t>Count Meal</w:t>
            </w:r>
          </w:p>
        </w:tc>
      </w:tr>
      <w:tr w:rsidR="00CF0427" w14:paraId="545CD8F5" w14:textId="77777777" w:rsidTr="002C3DEA">
        <w:tc>
          <w:tcPr>
            <w:tcW w:w="9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B37FEB3" w14:textId="77777777" w:rsidR="00CF0427" w:rsidRDefault="00CF0427" w:rsidP="00CF0427"/>
        </w:tc>
        <w:tc>
          <w:tcPr>
            <w:tcW w:w="23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E32CEFA" w14:textId="77777777" w:rsidR="00CF0427" w:rsidRDefault="00CF0427" w:rsidP="00CF0427"/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E3B1E45" w14:textId="77777777" w:rsidR="00CF0427" w:rsidRDefault="00CF0427" w:rsidP="00CF0427"/>
        </w:tc>
        <w:tc>
          <w:tcPr>
            <w:tcW w:w="237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D05018E" w14:textId="77777777" w:rsidR="00CF0427" w:rsidRDefault="00CF0427" w:rsidP="00CF0427"/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41958D0" w14:textId="77777777" w:rsidR="00CF0427" w:rsidRDefault="00CF0427" w:rsidP="00CF0427"/>
        </w:tc>
        <w:tc>
          <w:tcPr>
            <w:tcW w:w="232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B70EE31" w14:textId="77777777" w:rsidR="00CF0427" w:rsidRDefault="00CF0427" w:rsidP="00CF0427"/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66EA458" w14:textId="77777777" w:rsidR="00CF0427" w:rsidRDefault="00CF0427" w:rsidP="00CF0427"/>
        </w:tc>
        <w:tc>
          <w:tcPr>
            <w:tcW w:w="23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DA395F0" w14:textId="77777777" w:rsidR="00CF0427" w:rsidRDefault="00CF0427" w:rsidP="00CF0427"/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7BC0D74" w14:textId="77777777" w:rsidR="00CF0427" w:rsidRDefault="00CF0427" w:rsidP="00CF0427"/>
        </w:tc>
      </w:tr>
      <w:tr w:rsidR="00CF0427" w14:paraId="18BE0124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08FC033A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471481D7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8C5F0AA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5CAEA89C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3875671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6A0C0ADC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B0983A5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670C3618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A8418F3" w14:textId="77777777" w:rsidR="00CF0427" w:rsidRDefault="00CF0427" w:rsidP="00CF0427"/>
        </w:tc>
      </w:tr>
      <w:tr w:rsidR="00CF0427" w14:paraId="3F2078A1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4C3E73E8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12F15D1B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08D95C5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62B792E9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78BE783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0D3D5187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46D5FB8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72FDC7BE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CE4C32E" w14:textId="77777777" w:rsidR="00CF0427" w:rsidRDefault="00CF0427" w:rsidP="00CF0427"/>
        </w:tc>
      </w:tr>
      <w:tr w:rsidR="00CF0427" w14:paraId="79485E92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5BC085D0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03DA67CA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CCC6115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77B56560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4FF12BC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487E5757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1E9826B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663D063B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E24EA96" w14:textId="77777777" w:rsidR="00CF0427" w:rsidRDefault="00CF0427" w:rsidP="00CF0427"/>
        </w:tc>
      </w:tr>
      <w:tr w:rsidR="00CF0427" w14:paraId="18F321B0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6860FE53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6C099695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6E2C991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055B87D6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376CD26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1FA8EB52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E586B54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111A3462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558564A" w14:textId="77777777" w:rsidR="00CF0427" w:rsidRDefault="00CF0427" w:rsidP="00CF0427"/>
        </w:tc>
      </w:tr>
      <w:tr w:rsidR="00CF0427" w14:paraId="3BD8F0E7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42601762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7B6DD826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00A29EF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60F780AD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210584C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18182138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0BF315D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71D5BCAF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FB4882D" w14:textId="77777777" w:rsidR="00CF0427" w:rsidRDefault="00CF0427" w:rsidP="00CF0427"/>
        </w:tc>
      </w:tr>
      <w:tr w:rsidR="00CF0427" w14:paraId="13670146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0C9E9D7F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3C0CC0DE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04FD32C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2165269D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0871087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1891ED6D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14E3508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205543DB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218FB22" w14:textId="77777777" w:rsidR="00CF0427" w:rsidRDefault="00CF0427" w:rsidP="00CF0427"/>
        </w:tc>
      </w:tr>
      <w:tr w:rsidR="00CF0427" w14:paraId="3C9D6D68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71A89D91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6CB1AAED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6F72B9F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035177C3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76C3733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3D8E84AF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F85004C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4C692B77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9B5557C" w14:textId="77777777" w:rsidR="00CF0427" w:rsidRDefault="00CF0427" w:rsidP="00CF0427"/>
        </w:tc>
      </w:tr>
      <w:tr w:rsidR="00CF0427" w14:paraId="38A850D7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7E7B1641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5311B5E5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97BFCD0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549EA39C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4F76EA9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035D452E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C33ABE3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5555E374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B03B7A0" w14:textId="77777777" w:rsidR="00CF0427" w:rsidRDefault="00CF0427" w:rsidP="00CF0427"/>
        </w:tc>
      </w:tr>
      <w:tr w:rsidR="00CF0427" w14:paraId="244BD44D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2C32082C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16703F14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B30937E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41972F93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008FC55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53C5323A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F24C3BF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507646B6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483832A" w14:textId="77777777" w:rsidR="00CF0427" w:rsidRDefault="00CF0427" w:rsidP="00CF0427"/>
        </w:tc>
      </w:tr>
      <w:tr w:rsidR="00CF0427" w14:paraId="2D843051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0C1C52FC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35A84C30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47FA196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7F66AA4A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09FDEEF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303828A7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57C607D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3F8E82BD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93A52B8" w14:textId="77777777" w:rsidR="00CF0427" w:rsidRDefault="00CF0427" w:rsidP="00CF0427"/>
        </w:tc>
      </w:tr>
      <w:tr w:rsidR="00CF0427" w14:paraId="14A14818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433E543D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49328692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26163C9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5D3DDA34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8E8E1F8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0931C236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4F4404C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395383AB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3EF0BB7" w14:textId="77777777" w:rsidR="00CF0427" w:rsidRDefault="00CF0427" w:rsidP="00CF0427"/>
        </w:tc>
      </w:tr>
      <w:tr w:rsidR="00CF0427" w14:paraId="58B16CB2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0A5787AE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5AFCD236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0193DB5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5361054C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C150575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5D7F32F8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3D32949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06E3C385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AD06B4E" w14:textId="77777777" w:rsidR="00CF0427" w:rsidRDefault="00CF0427" w:rsidP="00CF0427"/>
        </w:tc>
      </w:tr>
      <w:tr w:rsidR="00CF0427" w14:paraId="3C1A159C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29A3CF18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0C4C8AD0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F75FECA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1CBC7230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4755702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2497AAB7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97CF0CA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792E6C11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4F4BD98" w14:textId="77777777" w:rsidR="00CF0427" w:rsidRDefault="00CF0427" w:rsidP="00CF0427"/>
        </w:tc>
      </w:tr>
      <w:tr w:rsidR="00CF0427" w14:paraId="7C84D7E4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4FBBCDA6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72CD3A2F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63E17F5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5729E7A5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DA89661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479E0797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4960B8B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5B45853F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515B31B" w14:textId="77777777" w:rsidR="00CF0427" w:rsidRDefault="00CF0427" w:rsidP="00CF0427"/>
        </w:tc>
      </w:tr>
      <w:tr w:rsidR="00CF0427" w14:paraId="06B582F7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0F5B31CE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38925592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0E9A28C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7E0DACE6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DAEDDCD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687FF130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F54B80D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402576A2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844E942" w14:textId="77777777" w:rsidR="00CF0427" w:rsidRDefault="00CF0427" w:rsidP="00CF0427"/>
        </w:tc>
      </w:tr>
      <w:tr w:rsidR="00CF0427" w14:paraId="34E53CDB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7C6DE61D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1F21E311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210D8D1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0B5ABB5F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2D2DF4A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5ECCE110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4E31214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46397F5A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6D783BA" w14:textId="77777777" w:rsidR="00CF0427" w:rsidRDefault="00CF0427" w:rsidP="00CF0427"/>
        </w:tc>
      </w:tr>
      <w:tr w:rsidR="00CF0427" w14:paraId="1008F20C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595C5F92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47CB3EDA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B3710BA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6A89A01C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CD04BA2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1DF24A30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314E016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02E5A53B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F007803" w14:textId="77777777" w:rsidR="00CF0427" w:rsidRDefault="00CF0427" w:rsidP="00CF0427"/>
        </w:tc>
      </w:tr>
      <w:tr w:rsidR="00CF0427" w14:paraId="05FD6B64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423A7081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56FADCE7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0F9742A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2CEA5ED4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644B053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042D3AAB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63075C8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1C235452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2669F64" w14:textId="77777777" w:rsidR="00CF0427" w:rsidRDefault="00CF0427" w:rsidP="00CF0427"/>
        </w:tc>
      </w:tr>
      <w:tr w:rsidR="00CF0427" w14:paraId="2FA936F6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660D874F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300CD371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718658C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7DFCA158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FC6A5FA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62DA4F25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C1B2AC9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694553E2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3AFF07A" w14:textId="77777777" w:rsidR="00CF0427" w:rsidRDefault="00CF0427" w:rsidP="00CF0427"/>
        </w:tc>
      </w:tr>
      <w:tr w:rsidR="00CF0427" w14:paraId="1B7FE182" w14:textId="77777777" w:rsidTr="002C3DEA">
        <w:tc>
          <w:tcPr>
            <w:tcW w:w="918" w:type="dxa"/>
            <w:tcBorders>
              <w:left w:val="single" w:sz="12" w:space="0" w:color="auto"/>
              <w:right w:val="single" w:sz="12" w:space="0" w:color="auto"/>
            </w:tcBorders>
          </w:tcPr>
          <w:p w14:paraId="09AE4F84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right w:val="single" w:sz="12" w:space="0" w:color="auto"/>
            </w:tcBorders>
          </w:tcPr>
          <w:p w14:paraId="7F2D2DC0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34124CD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right w:val="single" w:sz="12" w:space="0" w:color="auto"/>
            </w:tcBorders>
          </w:tcPr>
          <w:p w14:paraId="752D7E4C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D5321CB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right w:val="single" w:sz="12" w:space="0" w:color="auto"/>
            </w:tcBorders>
          </w:tcPr>
          <w:p w14:paraId="29446727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0360721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right w:val="single" w:sz="12" w:space="0" w:color="auto"/>
            </w:tcBorders>
          </w:tcPr>
          <w:p w14:paraId="73BC4D29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9E90560" w14:textId="77777777" w:rsidR="00CF0427" w:rsidRDefault="00CF0427" w:rsidP="00CF0427"/>
        </w:tc>
      </w:tr>
      <w:tr w:rsidR="00CF0427" w14:paraId="4E7E7E45" w14:textId="77777777" w:rsidTr="002C3DEA">
        <w:tc>
          <w:tcPr>
            <w:tcW w:w="91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FB0375" w14:textId="77777777" w:rsidR="00CF0427" w:rsidRDefault="00CF0427" w:rsidP="00CF0427"/>
        </w:tc>
        <w:tc>
          <w:tcPr>
            <w:tcW w:w="23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C06112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258A08B" w14:textId="77777777" w:rsidR="00CF0427" w:rsidRDefault="00CF0427" w:rsidP="00CF0427"/>
        </w:tc>
        <w:tc>
          <w:tcPr>
            <w:tcW w:w="237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13C665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AAED89F" w14:textId="77777777" w:rsidR="00CF0427" w:rsidRDefault="00CF0427" w:rsidP="00CF0427"/>
        </w:tc>
        <w:tc>
          <w:tcPr>
            <w:tcW w:w="232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B933FD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C0C3DC9" w14:textId="77777777" w:rsidR="00CF0427" w:rsidRDefault="00CF0427" w:rsidP="00CF0427"/>
        </w:tc>
        <w:tc>
          <w:tcPr>
            <w:tcW w:w="23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AB2FCC" w14:textId="77777777" w:rsidR="00CF0427" w:rsidRDefault="00CF0427" w:rsidP="00CF0427"/>
        </w:tc>
        <w:tc>
          <w:tcPr>
            <w:tcW w:w="7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E556E8B" w14:textId="77777777" w:rsidR="00CF0427" w:rsidRDefault="00CF0427" w:rsidP="00CF0427"/>
        </w:tc>
      </w:tr>
      <w:tr w:rsidR="00CF0427" w14:paraId="07BDB4FE" w14:textId="77777777" w:rsidTr="002C3DEA">
        <w:tc>
          <w:tcPr>
            <w:tcW w:w="9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5BF0A9C" w14:textId="77777777" w:rsidR="00CF0427" w:rsidRPr="00FB7ED3" w:rsidRDefault="00CF0427" w:rsidP="00CF0427">
            <w:pPr>
              <w:rPr>
                <w:b/>
                <w:highlight w:val="lightGray"/>
              </w:rPr>
            </w:pPr>
            <w:r w:rsidRPr="00FB7ED3">
              <w:rPr>
                <w:b/>
              </w:rPr>
              <w:t xml:space="preserve">Total </w:t>
            </w:r>
          </w:p>
        </w:tc>
        <w:tc>
          <w:tcPr>
            <w:tcW w:w="23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D06F1F0" w14:textId="77777777" w:rsidR="00CF0427" w:rsidRPr="009B1D44" w:rsidRDefault="00CF0427" w:rsidP="00CF0427">
            <w:pPr>
              <w:rPr>
                <w:highlight w:val="lightGray"/>
              </w:rPr>
            </w:pPr>
          </w:p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E7C7A46" w14:textId="77777777" w:rsidR="00CF0427" w:rsidRPr="009B1D44" w:rsidRDefault="00CF0427" w:rsidP="00CF0427">
            <w:pPr>
              <w:rPr>
                <w:highlight w:val="lightGray"/>
              </w:rPr>
            </w:pPr>
          </w:p>
        </w:tc>
        <w:tc>
          <w:tcPr>
            <w:tcW w:w="2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86BB375" w14:textId="77777777" w:rsidR="00CF0427" w:rsidRPr="009B1D44" w:rsidRDefault="00CF0427" w:rsidP="00CF0427">
            <w:pPr>
              <w:rPr>
                <w:highlight w:val="lightGray"/>
              </w:rPr>
            </w:pPr>
          </w:p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6D07C26" w14:textId="77777777" w:rsidR="00CF0427" w:rsidRPr="009B1D44" w:rsidRDefault="00CF0427" w:rsidP="00CF0427">
            <w:pPr>
              <w:rPr>
                <w:highlight w:val="lightGray"/>
              </w:rPr>
            </w:pPr>
          </w:p>
        </w:tc>
        <w:tc>
          <w:tcPr>
            <w:tcW w:w="23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737A62D" w14:textId="77777777" w:rsidR="00CF0427" w:rsidRPr="009B1D44" w:rsidRDefault="00CF0427" w:rsidP="00CF0427">
            <w:pPr>
              <w:rPr>
                <w:highlight w:val="lightGray"/>
              </w:rPr>
            </w:pPr>
          </w:p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CEF0D86" w14:textId="77777777" w:rsidR="00CF0427" w:rsidRPr="009B1D44" w:rsidRDefault="00CF0427" w:rsidP="00CF0427">
            <w:pPr>
              <w:rPr>
                <w:highlight w:val="lightGray"/>
              </w:rPr>
            </w:pPr>
          </w:p>
        </w:tc>
        <w:tc>
          <w:tcPr>
            <w:tcW w:w="23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9E6AD36" w14:textId="77777777" w:rsidR="00CF0427" w:rsidRPr="009B1D44" w:rsidRDefault="00CF0427" w:rsidP="00CF0427">
            <w:pPr>
              <w:rPr>
                <w:highlight w:val="lightGray"/>
              </w:rPr>
            </w:pPr>
          </w:p>
        </w:tc>
        <w:tc>
          <w:tcPr>
            <w:tcW w:w="7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18FE12A" w14:textId="77777777" w:rsidR="00CF0427" w:rsidRPr="009B1D44" w:rsidRDefault="00CF0427" w:rsidP="00CF0427">
            <w:pPr>
              <w:rPr>
                <w:highlight w:val="lightGray"/>
              </w:rPr>
            </w:pPr>
          </w:p>
        </w:tc>
      </w:tr>
    </w:tbl>
    <w:p w14:paraId="13D5389D" w14:textId="77777777" w:rsidR="008E5D52" w:rsidRDefault="008E5D52">
      <w:pPr>
        <w:rPr>
          <w:sz w:val="16"/>
          <w:szCs w:val="16"/>
        </w:rPr>
      </w:pPr>
    </w:p>
    <w:p w14:paraId="75E990D2" w14:textId="7E1490EF" w:rsidR="009B1D44" w:rsidRDefault="006E6C19" w:rsidP="008E5D52">
      <w:pPr>
        <w:ind w:left="660"/>
        <w:rPr>
          <w:sz w:val="16"/>
          <w:szCs w:val="16"/>
        </w:rPr>
      </w:pPr>
      <w:r w:rsidRPr="006E6C19">
        <w:rPr>
          <w:sz w:val="16"/>
          <w:szCs w:val="16"/>
        </w:rPr>
        <w:t>IFIF= Iron Fortified Infant Formul</w:t>
      </w:r>
      <w:r w:rsidR="00B0646B">
        <w:rPr>
          <w:sz w:val="16"/>
          <w:szCs w:val="16"/>
        </w:rPr>
        <w:t>a</w:t>
      </w:r>
      <w:r w:rsidR="00616949">
        <w:rPr>
          <w:sz w:val="16"/>
          <w:szCs w:val="16"/>
        </w:rPr>
        <w:tab/>
      </w:r>
      <w:r w:rsidR="00616949">
        <w:rPr>
          <w:sz w:val="16"/>
          <w:szCs w:val="16"/>
        </w:rPr>
        <w:tab/>
      </w:r>
      <w:r w:rsidR="00616949">
        <w:rPr>
          <w:sz w:val="16"/>
          <w:szCs w:val="16"/>
        </w:rPr>
        <w:tab/>
      </w:r>
      <w:r w:rsidR="00616949">
        <w:rPr>
          <w:sz w:val="16"/>
          <w:szCs w:val="16"/>
        </w:rPr>
        <w:tab/>
      </w:r>
      <w:r w:rsidR="00616949">
        <w:rPr>
          <w:sz w:val="16"/>
          <w:szCs w:val="16"/>
        </w:rPr>
        <w:tab/>
      </w:r>
      <w:r w:rsidR="00616949">
        <w:rPr>
          <w:sz w:val="16"/>
          <w:szCs w:val="16"/>
        </w:rPr>
        <w:tab/>
      </w:r>
      <w:r w:rsidR="00616949">
        <w:rPr>
          <w:sz w:val="16"/>
          <w:szCs w:val="16"/>
        </w:rPr>
        <w:tab/>
      </w:r>
      <w:r w:rsidR="00616949">
        <w:rPr>
          <w:sz w:val="16"/>
          <w:szCs w:val="16"/>
        </w:rPr>
        <w:tab/>
      </w:r>
      <w:r w:rsidR="00616949">
        <w:rPr>
          <w:sz w:val="16"/>
          <w:szCs w:val="16"/>
        </w:rPr>
        <w:tab/>
      </w:r>
      <w:r w:rsidR="00616949">
        <w:rPr>
          <w:sz w:val="16"/>
          <w:szCs w:val="16"/>
        </w:rPr>
        <w:tab/>
      </w:r>
      <w:r w:rsidR="00062B3E">
        <w:rPr>
          <w:sz w:val="16"/>
          <w:szCs w:val="16"/>
        </w:rPr>
        <w:t xml:space="preserve">                 </w:t>
      </w:r>
      <w:r w:rsidR="00616949">
        <w:rPr>
          <w:sz w:val="16"/>
          <w:szCs w:val="16"/>
        </w:rPr>
        <w:t>North Dakota Department of Public Instruction</w:t>
      </w:r>
      <w:r w:rsidR="008D7D68">
        <w:rPr>
          <w:sz w:val="16"/>
          <w:szCs w:val="16"/>
        </w:rPr>
        <w:t xml:space="preserve">  </w:t>
      </w:r>
      <w:hyperlink r:id="rId8" w:history="1">
        <w:r w:rsidR="00062B3E" w:rsidRPr="00491388">
          <w:rPr>
            <w:rStyle w:val="Hyperlink"/>
            <w:sz w:val="16"/>
            <w:szCs w:val="16"/>
          </w:rPr>
          <w:t>www.nd.gov/dpi/</w:t>
        </w:r>
      </w:hyperlink>
      <w:r w:rsidR="00062B3E">
        <w:rPr>
          <w:sz w:val="16"/>
          <w:szCs w:val="16"/>
        </w:rPr>
        <w:t xml:space="preserve"> </w:t>
      </w:r>
    </w:p>
    <w:p w14:paraId="1C65D02D" w14:textId="77777777" w:rsidR="00542EBF" w:rsidRDefault="001E6626">
      <w:pPr>
        <w:rPr>
          <w:sz w:val="16"/>
          <w:szCs w:val="16"/>
        </w:rPr>
      </w:pPr>
      <w:r>
        <w:rPr>
          <w:sz w:val="16"/>
          <w:szCs w:val="16"/>
        </w:rPr>
        <w:t xml:space="preserve">                  </w:t>
      </w:r>
      <w:r w:rsidR="00620E6E">
        <w:rPr>
          <w:sz w:val="16"/>
          <w:szCs w:val="16"/>
          <w:vertAlign w:val="superscript"/>
        </w:rPr>
        <w:t>1</w:t>
      </w:r>
      <w:r>
        <w:rPr>
          <w:sz w:val="16"/>
          <w:szCs w:val="16"/>
        </w:rPr>
        <w:t>MOS- Mother on site to Breastfed her child. If MOS</w:t>
      </w:r>
      <w:r w:rsidR="00871536">
        <w:rPr>
          <w:sz w:val="16"/>
          <w:szCs w:val="16"/>
        </w:rPr>
        <w:t>,</w:t>
      </w:r>
      <w:r>
        <w:rPr>
          <w:sz w:val="16"/>
          <w:szCs w:val="16"/>
        </w:rPr>
        <w:t xml:space="preserve"> no amount needs to be documented.</w:t>
      </w:r>
      <w:r w:rsidR="00FF0807" w:rsidRPr="00FF0807">
        <w:rPr>
          <w:rFonts w:ascii="Times New Roman" w:hAnsi="Times New Roman"/>
          <w:color w:val="0E1A30"/>
          <w:sz w:val="18"/>
          <w:szCs w:val="18"/>
          <w:lang w:val="en"/>
        </w:rPr>
        <w:t xml:space="preserve"> </w:t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 w:rsidRPr="00424389">
        <w:rPr>
          <w:rFonts w:ascii="Times New Roman" w:hAnsi="Times New Roman"/>
          <w:color w:val="0E1A30"/>
          <w:sz w:val="18"/>
          <w:szCs w:val="18"/>
          <w:lang w:val="en"/>
        </w:rPr>
        <w:t>This institution is an equal opportunity provider.</w:t>
      </w:r>
    </w:p>
    <w:p w14:paraId="08EFFE3B" w14:textId="77777777" w:rsidR="001E6626" w:rsidRDefault="001E6626" w:rsidP="009B1D44">
      <w:pPr>
        <w:jc w:val="center"/>
        <w:rPr>
          <w:b/>
          <w:sz w:val="28"/>
        </w:rPr>
      </w:pPr>
    </w:p>
    <w:p w14:paraId="79F8D387" w14:textId="77777777" w:rsidR="001E6626" w:rsidRDefault="001E6626" w:rsidP="009B1D44">
      <w:pPr>
        <w:jc w:val="center"/>
        <w:rPr>
          <w:b/>
          <w:sz w:val="28"/>
        </w:rPr>
      </w:pPr>
    </w:p>
    <w:p w14:paraId="59D7E7CA" w14:textId="77777777" w:rsidR="004C28A7" w:rsidRDefault="004C28A7">
      <w:pPr>
        <w:rPr>
          <w:sz w:val="16"/>
          <w:szCs w:val="16"/>
        </w:rPr>
        <w:sectPr w:rsidR="004C28A7" w:rsidSect="00542EBF">
          <w:pgSz w:w="15840" w:h="12240" w:orient="landscape"/>
          <w:pgMar w:top="1152" w:right="720" w:bottom="720" w:left="720" w:header="720" w:footer="720" w:gutter="0"/>
          <w:cols w:space="720"/>
          <w:docGrid w:linePitch="360"/>
        </w:sectPr>
      </w:pPr>
    </w:p>
    <w:p w14:paraId="4AE41310" w14:textId="77777777" w:rsidR="003B2A04" w:rsidRPr="00FB7ED3" w:rsidRDefault="003B2A04" w:rsidP="003B2A04">
      <w:pPr>
        <w:jc w:val="center"/>
        <w:rPr>
          <w:b/>
          <w:sz w:val="28"/>
        </w:rPr>
      </w:pPr>
      <w:r w:rsidRPr="00FB7ED3">
        <w:rPr>
          <w:b/>
          <w:sz w:val="28"/>
        </w:rPr>
        <w:lastRenderedPageBreak/>
        <w:t xml:space="preserve">CACFP Monthly Infant Menu/Meal Count </w:t>
      </w:r>
      <w:r w:rsidR="00106B31">
        <w:rPr>
          <w:b/>
          <w:sz w:val="28"/>
        </w:rPr>
        <w:t>6</w:t>
      </w:r>
      <w:r w:rsidR="007E0D4B" w:rsidRPr="00FB7ED3">
        <w:rPr>
          <w:b/>
          <w:sz w:val="28"/>
        </w:rPr>
        <w:t>-1</w:t>
      </w:r>
      <w:r w:rsidR="00106B31">
        <w:rPr>
          <w:b/>
          <w:sz w:val="28"/>
        </w:rPr>
        <w:t>1</w:t>
      </w:r>
      <w:r w:rsidR="006E7B75">
        <w:rPr>
          <w:b/>
          <w:sz w:val="28"/>
        </w:rPr>
        <w:t xml:space="preserve"> M</w:t>
      </w:r>
      <w:r w:rsidRPr="00FB7ED3">
        <w:rPr>
          <w:b/>
          <w:sz w:val="28"/>
        </w:rPr>
        <w:t>onths</w:t>
      </w:r>
    </w:p>
    <w:p w14:paraId="2ABC2F1F" w14:textId="77777777" w:rsidR="003B2A04" w:rsidRPr="00AA6347" w:rsidRDefault="003B2A04" w:rsidP="003B2A04">
      <w:pPr>
        <w:rPr>
          <w:sz w:val="20"/>
          <w:szCs w:val="20"/>
        </w:rPr>
      </w:pPr>
    </w:p>
    <w:p w14:paraId="106877BB" w14:textId="77777777" w:rsidR="003B2A04" w:rsidRDefault="003B2A04" w:rsidP="008E5D52">
      <w:pPr>
        <w:ind w:left="330"/>
      </w:pPr>
      <w:r w:rsidRPr="00FB7ED3">
        <w:rPr>
          <w:b/>
        </w:rPr>
        <w:t>Center Name</w:t>
      </w:r>
      <w:r w:rsidR="00CF0427">
        <w:t xml:space="preserve"> </w:t>
      </w:r>
      <w:r>
        <w:t>_______________</w:t>
      </w:r>
      <w:r w:rsidR="00CF0427">
        <w:t>______</w:t>
      </w:r>
      <w:r w:rsidR="00A736AA">
        <w:t>__</w:t>
      </w:r>
      <w:r w:rsidR="00CF0427">
        <w:t>__</w:t>
      </w:r>
      <w:r>
        <w:t>______</w:t>
      </w:r>
      <w:r>
        <w:tab/>
      </w:r>
      <w:r w:rsidR="008E5D52">
        <w:tab/>
      </w:r>
      <w:r w:rsidRPr="00FB7ED3">
        <w:rPr>
          <w:b/>
        </w:rPr>
        <w:t>Site/Classroom</w:t>
      </w:r>
      <w:r w:rsidR="00CF0427">
        <w:t xml:space="preserve"> </w:t>
      </w:r>
      <w:r>
        <w:t>_______</w:t>
      </w:r>
      <w:r w:rsidR="00CF0427">
        <w:t>_</w:t>
      </w:r>
      <w:r>
        <w:t>__</w:t>
      </w:r>
      <w:r w:rsidR="00CF0427">
        <w:t>____</w:t>
      </w:r>
      <w:r>
        <w:t>___________</w:t>
      </w:r>
      <w:r>
        <w:tab/>
        <w:t xml:space="preserve"> </w:t>
      </w:r>
      <w:r w:rsidR="00AA6347">
        <w:tab/>
      </w:r>
      <w:r w:rsidRPr="00FB7ED3">
        <w:rPr>
          <w:b/>
        </w:rPr>
        <w:t>Month/Year</w:t>
      </w:r>
      <w:r>
        <w:t>_______________________</w:t>
      </w:r>
    </w:p>
    <w:p w14:paraId="12C5EEA5" w14:textId="77777777" w:rsidR="003B2A04" w:rsidRDefault="003B2A04" w:rsidP="008E5D52">
      <w:pPr>
        <w:ind w:left="330"/>
      </w:pPr>
      <w:r w:rsidRPr="00FB7ED3">
        <w:rPr>
          <w:b/>
        </w:rPr>
        <w:t>Name of Infant</w:t>
      </w:r>
      <w:r w:rsidR="00CF0427">
        <w:t xml:space="preserve"> </w:t>
      </w:r>
      <w:r>
        <w:t>___________</w:t>
      </w:r>
      <w:r w:rsidR="00CF0427">
        <w:t>_______</w:t>
      </w:r>
      <w:r>
        <w:t>_</w:t>
      </w:r>
      <w:r w:rsidR="00A736AA">
        <w:t>__</w:t>
      </w:r>
      <w:r>
        <w:t>_</w:t>
      </w:r>
      <w:r w:rsidR="00CF0427">
        <w:t>_</w:t>
      </w:r>
      <w:r>
        <w:t>_______</w:t>
      </w:r>
      <w:r>
        <w:tab/>
      </w:r>
      <w:r w:rsidRPr="00FB7ED3">
        <w:rPr>
          <w:b/>
        </w:rPr>
        <w:t>Date of Birth</w:t>
      </w:r>
      <w:r w:rsidR="00CF0427">
        <w:t xml:space="preserve"> </w:t>
      </w:r>
      <w:r>
        <w:t>__________</w:t>
      </w:r>
      <w:r w:rsidR="00CF0427">
        <w:t>____</w:t>
      </w:r>
      <w:r>
        <w:t>_____________</w:t>
      </w:r>
    </w:p>
    <w:p w14:paraId="4E60DBC6" w14:textId="77777777" w:rsidR="008E5D52" w:rsidRPr="00D0461D" w:rsidRDefault="008E5D52" w:rsidP="00D0461D">
      <w:pPr>
        <w:ind w:right="547"/>
        <w:rPr>
          <w:sz w:val="10"/>
          <w:szCs w:val="10"/>
        </w:rPr>
      </w:pPr>
    </w:p>
    <w:tbl>
      <w:tblPr>
        <w:tblStyle w:val="TableGrid"/>
        <w:tblpPr w:leftFromText="180" w:rightFromText="180" w:vertAnchor="text" w:horzAnchor="margin" w:tblpXSpec="center" w:tblpY="187"/>
        <w:tblW w:w="15105" w:type="dxa"/>
        <w:tblLayout w:type="fixed"/>
        <w:tblLook w:val="04A0" w:firstRow="1" w:lastRow="0" w:firstColumn="1" w:lastColumn="0" w:noHBand="0" w:noVBand="1"/>
      </w:tblPr>
      <w:tblGrid>
        <w:gridCol w:w="705"/>
        <w:gridCol w:w="900"/>
        <w:gridCol w:w="1170"/>
        <w:gridCol w:w="810"/>
        <w:gridCol w:w="630"/>
        <w:gridCol w:w="900"/>
        <w:gridCol w:w="990"/>
        <w:gridCol w:w="1170"/>
        <w:gridCol w:w="688"/>
        <w:gridCol w:w="932"/>
        <w:gridCol w:w="1170"/>
        <w:gridCol w:w="810"/>
        <w:gridCol w:w="613"/>
        <w:gridCol w:w="827"/>
        <w:gridCol w:w="990"/>
        <w:gridCol w:w="1170"/>
        <w:gridCol w:w="630"/>
      </w:tblGrid>
      <w:tr w:rsidR="00CB68CF" w14:paraId="6FAEEE24" w14:textId="77777777" w:rsidTr="004427EE">
        <w:tc>
          <w:tcPr>
            <w:tcW w:w="70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DC1EBB" w14:textId="77777777" w:rsidR="00CB68CF" w:rsidRDefault="00CB68CF" w:rsidP="00777B62">
            <w:r w:rsidRPr="00FB7ED3">
              <w:rPr>
                <w:b/>
              </w:rPr>
              <w:t>Date</w:t>
            </w:r>
          </w:p>
        </w:tc>
        <w:tc>
          <w:tcPr>
            <w:tcW w:w="351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93EA0A" w14:textId="77777777" w:rsidR="00CB68CF" w:rsidRPr="00FB7ED3" w:rsidRDefault="00CB68CF" w:rsidP="008E5D52">
            <w:pPr>
              <w:rPr>
                <w:b/>
              </w:rPr>
            </w:pPr>
            <w:r w:rsidRPr="00FB7ED3">
              <w:rPr>
                <w:b/>
              </w:rPr>
              <w:t>Breakfast</w:t>
            </w:r>
          </w:p>
        </w:tc>
        <w:tc>
          <w:tcPr>
            <w:tcW w:w="374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865015" w14:textId="77777777" w:rsidR="00CB68CF" w:rsidRPr="00FB7ED3" w:rsidRDefault="00CB68CF" w:rsidP="008E5D52">
            <w:pPr>
              <w:rPr>
                <w:b/>
              </w:rPr>
            </w:pPr>
            <w:r w:rsidRPr="00FB7ED3">
              <w:rPr>
                <w:b/>
              </w:rPr>
              <w:t>AM Snack</w:t>
            </w:r>
          </w:p>
        </w:tc>
        <w:tc>
          <w:tcPr>
            <w:tcW w:w="352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BB164A" w14:textId="77777777" w:rsidR="00CB68CF" w:rsidRPr="00FB7ED3" w:rsidRDefault="00CB68CF" w:rsidP="008E5D52">
            <w:pPr>
              <w:rPr>
                <w:b/>
              </w:rPr>
            </w:pPr>
            <w:r w:rsidRPr="00FB7ED3">
              <w:rPr>
                <w:b/>
              </w:rPr>
              <w:t>Lunch</w:t>
            </w:r>
          </w:p>
        </w:tc>
        <w:tc>
          <w:tcPr>
            <w:tcW w:w="3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52D47F" w14:textId="77777777" w:rsidR="00CB68CF" w:rsidRPr="00FB7ED3" w:rsidRDefault="00CB68CF" w:rsidP="008E5D52">
            <w:pPr>
              <w:rPr>
                <w:b/>
              </w:rPr>
            </w:pPr>
            <w:r w:rsidRPr="00FB7ED3">
              <w:rPr>
                <w:b/>
              </w:rPr>
              <w:t>PM Snack</w:t>
            </w:r>
          </w:p>
        </w:tc>
      </w:tr>
      <w:tr w:rsidR="00D0461D" w14:paraId="60FB40A6" w14:textId="77777777" w:rsidTr="004427EE">
        <w:tc>
          <w:tcPr>
            <w:tcW w:w="70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F2CB66" w14:textId="77777777" w:rsidR="00CB68CF" w:rsidRPr="00FB7ED3" w:rsidRDefault="00CB68CF" w:rsidP="006B18DE">
            <w:pPr>
              <w:rPr>
                <w:b/>
              </w:rPr>
            </w:pPr>
          </w:p>
        </w:tc>
        <w:tc>
          <w:tcPr>
            <w:tcW w:w="9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71C653" w14:textId="77777777" w:rsidR="00CB68CF" w:rsidRPr="00A46A91" w:rsidRDefault="00CB68CF" w:rsidP="00106B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-8 oz. IFIF, </w:t>
            </w:r>
            <w:r w:rsidRPr="00A46A91">
              <w:rPr>
                <w:sz w:val="16"/>
                <w:szCs w:val="16"/>
              </w:rPr>
              <w:t>Breast Milk</w:t>
            </w:r>
            <w:r>
              <w:rPr>
                <w:sz w:val="16"/>
                <w:szCs w:val="16"/>
              </w:rPr>
              <w:t xml:space="preserve">, </w:t>
            </w:r>
            <w:r w:rsidR="007C246F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>MOS</w:t>
            </w:r>
          </w:p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D20F74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2</w:t>
            </w:r>
            <w:r w:rsidRPr="00A46A91">
              <w:rPr>
                <w:sz w:val="16"/>
                <w:szCs w:val="16"/>
              </w:rPr>
              <w:t xml:space="preserve"> T  Vegetable</w:t>
            </w:r>
            <w:r>
              <w:rPr>
                <w:sz w:val="16"/>
                <w:szCs w:val="16"/>
              </w:rPr>
              <w:t>,</w:t>
            </w:r>
            <w:r w:rsidRPr="00A46A91">
              <w:rPr>
                <w:sz w:val="16"/>
                <w:szCs w:val="16"/>
              </w:rPr>
              <w:t xml:space="preserve"> Fruit</w:t>
            </w:r>
            <w:r>
              <w:rPr>
                <w:sz w:val="16"/>
                <w:szCs w:val="16"/>
              </w:rPr>
              <w:t>,</w:t>
            </w:r>
            <w:r w:rsidRPr="00A46A9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or Both*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9A7C2EA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A46A91">
              <w:rPr>
                <w:sz w:val="16"/>
                <w:szCs w:val="16"/>
              </w:rPr>
              <w:t>-4 T</w:t>
            </w:r>
          </w:p>
          <w:p w14:paraId="53ED4274" w14:textId="77777777" w:rsidR="00CB68CF" w:rsidRPr="00620E6E" w:rsidRDefault="00CB68CF" w:rsidP="002E48C4">
            <w:pPr>
              <w:rPr>
                <w:sz w:val="16"/>
                <w:szCs w:val="16"/>
                <w:vertAlign w:val="superscript"/>
              </w:rPr>
            </w:pPr>
            <w:r w:rsidRPr="00A46A91">
              <w:rPr>
                <w:sz w:val="16"/>
                <w:szCs w:val="16"/>
              </w:rPr>
              <w:t>IFIC</w:t>
            </w:r>
            <w:r w:rsidR="00620E6E">
              <w:rPr>
                <w:sz w:val="16"/>
                <w:szCs w:val="16"/>
              </w:rPr>
              <w:t xml:space="preserve"> or M/MA</w:t>
            </w:r>
            <w:r w:rsidR="00620E6E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vAlign w:val="center"/>
          </w:tcPr>
          <w:p w14:paraId="501B45DD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 w:rsidRPr="00A46A91">
              <w:rPr>
                <w:sz w:val="16"/>
                <w:szCs w:val="16"/>
              </w:rPr>
              <w:t>Count Meal</w:t>
            </w:r>
          </w:p>
        </w:tc>
        <w:tc>
          <w:tcPr>
            <w:tcW w:w="9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1541470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 w:rsidRPr="00A46A91">
              <w:rPr>
                <w:sz w:val="16"/>
                <w:szCs w:val="16"/>
              </w:rPr>
              <w:t>2-4 oz</w:t>
            </w:r>
            <w:r>
              <w:rPr>
                <w:sz w:val="16"/>
                <w:szCs w:val="16"/>
              </w:rPr>
              <w:t>.</w:t>
            </w:r>
            <w:r w:rsidRPr="00A46A91">
              <w:rPr>
                <w:sz w:val="16"/>
                <w:szCs w:val="16"/>
              </w:rPr>
              <w:t xml:space="preserve"> IFIF, Breast Milk or </w:t>
            </w:r>
            <w:r>
              <w:rPr>
                <w:sz w:val="16"/>
                <w:szCs w:val="16"/>
              </w:rPr>
              <w:t>MOS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A0EEC5" w14:textId="77777777" w:rsidR="00CB68CF" w:rsidRPr="004427EE" w:rsidRDefault="00CB68CF" w:rsidP="002E48C4">
            <w:pPr>
              <w:rPr>
                <w:sz w:val="15"/>
                <w:szCs w:val="15"/>
              </w:rPr>
            </w:pPr>
            <w:r w:rsidRPr="004427EE">
              <w:rPr>
                <w:sz w:val="15"/>
                <w:szCs w:val="15"/>
              </w:rPr>
              <w:t xml:space="preserve">0-½ slice bread* </w:t>
            </w:r>
          </w:p>
          <w:p w14:paraId="25F4CC7E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 w:rsidRPr="004427EE">
              <w:rPr>
                <w:sz w:val="15"/>
                <w:szCs w:val="15"/>
              </w:rPr>
              <w:t>0-2 crackers* or 0-4 IFIC or RTE cereal*</w:t>
            </w:r>
          </w:p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55B7D8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2 T Veg</w:t>
            </w:r>
            <w:r w:rsidR="002E48C4">
              <w:rPr>
                <w:sz w:val="16"/>
                <w:szCs w:val="16"/>
              </w:rPr>
              <w:t>etable, Fruit,</w:t>
            </w:r>
            <w:r>
              <w:rPr>
                <w:sz w:val="16"/>
                <w:szCs w:val="16"/>
              </w:rPr>
              <w:t xml:space="preserve"> or Both*</w:t>
            </w:r>
          </w:p>
        </w:tc>
        <w:tc>
          <w:tcPr>
            <w:tcW w:w="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vAlign w:val="center"/>
          </w:tcPr>
          <w:p w14:paraId="627AAA8A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 w:rsidRPr="00A46A91">
              <w:rPr>
                <w:sz w:val="16"/>
                <w:szCs w:val="16"/>
              </w:rPr>
              <w:t>Count Meal</w:t>
            </w:r>
          </w:p>
        </w:tc>
        <w:tc>
          <w:tcPr>
            <w:tcW w:w="9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6ED5E81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-8 oz. IFIF, </w:t>
            </w:r>
            <w:r w:rsidRPr="00A46A91">
              <w:rPr>
                <w:sz w:val="16"/>
                <w:szCs w:val="16"/>
              </w:rPr>
              <w:t>Breast Milk</w:t>
            </w:r>
            <w:r>
              <w:rPr>
                <w:sz w:val="16"/>
                <w:szCs w:val="16"/>
              </w:rPr>
              <w:t xml:space="preserve">, </w:t>
            </w:r>
            <w:r w:rsidR="007C246F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>MOS</w:t>
            </w:r>
          </w:p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4F43B2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2</w:t>
            </w:r>
            <w:r w:rsidRPr="00A46A91">
              <w:rPr>
                <w:sz w:val="16"/>
                <w:szCs w:val="16"/>
              </w:rPr>
              <w:t xml:space="preserve"> T  Vegetable</w:t>
            </w:r>
            <w:r>
              <w:rPr>
                <w:sz w:val="16"/>
                <w:szCs w:val="16"/>
              </w:rPr>
              <w:t>,</w:t>
            </w:r>
            <w:r w:rsidRPr="00A46A91">
              <w:rPr>
                <w:sz w:val="16"/>
                <w:szCs w:val="16"/>
              </w:rPr>
              <w:t xml:space="preserve"> Fruit</w:t>
            </w:r>
            <w:r>
              <w:rPr>
                <w:sz w:val="16"/>
                <w:szCs w:val="16"/>
              </w:rPr>
              <w:t>,</w:t>
            </w:r>
            <w:r w:rsidRPr="00A46A9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or Both*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E4CC6C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A46A91">
              <w:rPr>
                <w:sz w:val="16"/>
                <w:szCs w:val="16"/>
              </w:rPr>
              <w:t>-4 T</w:t>
            </w:r>
          </w:p>
          <w:p w14:paraId="56830D05" w14:textId="77777777" w:rsidR="00CB68CF" w:rsidRPr="00620E6E" w:rsidRDefault="00CB68CF" w:rsidP="002E48C4">
            <w:pPr>
              <w:rPr>
                <w:sz w:val="16"/>
                <w:szCs w:val="16"/>
                <w:vertAlign w:val="superscript"/>
              </w:rPr>
            </w:pPr>
            <w:r w:rsidRPr="00A46A91">
              <w:rPr>
                <w:sz w:val="16"/>
                <w:szCs w:val="16"/>
              </w:rPr>
              <w:t>IFIC</w:t>
            </w:r>
            <w:r>
              <w:rPr>
                <w:sz w:val="16"/>
                <w:szCs w:val="16"/>
              </w:rPr>
              <w:t xml:space="preserve"> or M/MA</w:t>
            </w:r>
            <w:r w:rsidR="00620E6E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6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vAlign w:val="center"/>
          </w:tcPr>
          <w:p w14:paraId="7C976516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 w:rsidRPr="00A46A91">
              <w:rPr>
                <w:sz w:val="16"/>
                <w:szCs w:val="16"/>
              </w:rPr>
              <w:t>Count Meal</w:t>
            </w:r>
          </w:p>
        </w:tc>
        <w:tc>
          <w:tcPr>
            <w:tcW w:w="8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DE8E3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 w:rsidRPr="00A46A91">
              <w:rPr>
                <w:sz w:val="16"/>
                <w:szCs w:val="16"/>
              </w:rPr>
              <w:t>2-4 oz</w:t>
            </w:r>
            <w:r w:rsidR="007C246F">
              <w:rPr>
                <w:sz w:val="16"/>
                <w:szCs w:val="16"/>
              </w:rPr>
              <w:t>.</w:t>
            </w:r>
            <w:r w:rsidRPr="00A46A91">
              <w:rPr>
                <w:sz w:val="16"/>
                <w:szCs w:val="16"/>
              </w:rPr>
              <w:t xml:space="preserve"> IFIF, Breast Milk or </w:t>
            </w:r>
            <w:r>
              <w:rPr>
                <w:sz w:val="16"/>
                <w:szCs w:val="16"/>
              </w:rPr>
              <w:t>MOS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AC3BE2" w14:textId="77777777" w:rsidR="00CB68CF" w:rsidRPr="004427EE" w:rsidRDefault="00CB68CF" w:rsidP="002E48C4">
            <w:pPr>
              <w:rPr>
                <w:sz w:val="15"/>
                <w:szCs w:val="15"/>
              </w:rPr>
            </w:pPr>
            <w:r w:rsidRPr="004427EE">
              <w:rPr>
                <w:sz w:val="15"/>
                <w:szCs w:val="15"/>
              </w:rPr>
              <w:t xml:space="preserve">0-½ slice bread* </w:t>
            </w:r>
          </w:p>
          <w:p w14:paraId="29822AC3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 w:rsidRPr="004427EE">
              <w:rPr>
                <w:sz w:val="15"/>
                <w:szCs w:val="15"/>
              </w:rPr>
              <w:t>0-2 crackers* or 0-4 IFIC or RTE cereal*</w:t>
            </w:r>
          </w:p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AF56A2" w14:textId="77777777" w:rsidR="00CB68CF" w:rsidRPr="00A46A91" w:rsidRDefault="00D0461D" w:rsidP="002E48C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2 T Vegetable, Fruit, or Both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vAlign w:val="center"/>
          </w:tcPr>
          <w:p w14:paraId="3E9B2585" w14:textId="77777777" w:rsidR="00CB68CF" w:rsidRPr="00A46A91" w:rsidRDefault="00CB68CF" w:rsidP="002E48C4">
            <w:pPr>
              <w:rPr>
                <w:sz w:val="16"/>
                <w:szCs w:val="16"/>
              </w:rPr>
            </w:pPr>
            <w:r w:rsidRPr="00A46A91">
              <w:rPr>
                <w:sz w:val="16"/>
                <w:szCs w:val="16"/>
              </w:rPr>
              <w:t>Count Meal</w:t>
            </w:r>
          </w:p>
        </w:tc>
      </w:tr>
      <w:tr w:rsidR="00D0461D" w14:paraId="2B809FFF" w14:textId="77777777" w:rsidTr="004427EE">
        <w:tc>
          <w:tcPr>
            <w:tcW w:w="70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1EC0F47" w14:textId="77777777" w:rsidR="00CB68CF" w:rsidRDefault="00CB68CF" w:rsidP="008E5D52"/>
        </w:tc>
        <w:tc>
          <w:tcPr>
            <w:tcW w:w="90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812CAA4" w14:textId="77777777" w:rsidR="00CB68CF" w:rsidRDefault="00CB68CF" w:rsidP="008E5D52"/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3F4EA18" w14:textId="77777777" w:rsidR="00CB68CF" w:rsidRDefault="00CB68CF" w:rsidP="008E5D52"/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5C55F93" w14:textId="77777777" w:rsidR="00CB68CF" w:rsidRDefault="00CB68CF" w:rsidP="008E5D52"/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FF087D5" w14:textId="77777777" w:rsidR="00CB68CF" w:rsidRDefault="00CB68CF" w:rsidP="008E5D52"/>
        </w:tc>
        <w:tc>
          <w:tcPr>
            <w:tcW w:w="90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997D2C4" w14:textId="77777777" w:rsidR="00CB68CF" w:rsidRDefault="00CB68CF" w:rsidP="008E5D52"/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07D819E" w14:textId="77777777" w:rsidR="00CB68CF" w:rsidRDefault="00CB68CF" w:rsidP="008E5D52"/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9E27120" w14:textId="77777777" w:rsidR="00CB68CF" w:rsidRDefault="00CB68CF" w:rsidP="008E5D52"/>
        </w:tc>
        <w:tc>
          <w:tcPr>
            <w:tcW w:w="68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F1AB396" w14:textId="77777777" w:rsidR="00CB68CF" w:rsidRDefault="00CB68CF" w:rsidP="008E5D52"/>
        </w:tc>
        <w:tc>
          <w:tcPr>
            <w:tcW w:w="93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E686EF6" w14:textId="77777777" w:rsidR="00CB68CF" w:rsidRDefault="00CB68CF" w:rsidP="008E5D52"/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775BBBE" w14:textId="77777777" w:rsidR="00CB68CF" w:rsidRDefault="00CB68CF" w:rsidP="008E5D52"/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AB042E9" w14:textId="77777777" w:rsidR="00CB68CF" w:rsidRDefault="00CB68CF" w:rsidP="008E5D52"/>
        </w:tc>
        <w:tc>
          <w:tcPr>
            <w:tcW w:w="61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703CB26" w14:textId="77777777" w:rsidR="00CB68CF" w:rsidRDefault="00CB68CF" w:rsidP="008E5D52"/>
        </w:tc>
        <w:tc>
          <w:tcPr>
            <w:tcW w:w="82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79536DE" w14:textId="77777777" w:rsidR="00CB68CF" w:rsidRDefault="00CB68CF" w:rsidP="008E5D52"/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2668FC2" w14:textId="77777777" w:rsidR="00CB68CF" w:rsidRDefault="00CB68CF" w:rsidP="008E5D52"/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3A5C64A" w14:textId="77777777" w:rsidR="00CB68CF" w:rsidRDefault="00CB68CF" w:rsidP="008E5D52"/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9B4E34B" w14:textId="77777777" w:rsidR="00CB68CF" w:rsidRDefault="00CB68CF" w:rsidP="008E5D52"/>
        </w:tc>
      </w:tr>
      <w:tr w:rsidR="00D0461D" w14:paraId="0543E601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0086B4E9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4AD6F5C2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339EE646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71F4E5B7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B1D98F6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1981FC65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2ABC7F2B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C674B3F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1BE7353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425AFCE9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37A5549B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5CAB8F9B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CB10A38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6EE1E92C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6BBB2D3A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6C2E7CF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E43ACAA" w14:textId="77777777" w:rsidR="00CB68CF" w:rsidRDefault="00CB68CF" w:rsidP="008E5D52"/>
        </w:tc>
      </w:tr>
      <w:tr w:rsidR="00D0461D" w14:paraId="39DF7E32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18DB6BBD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34C0EE0E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687951FF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114B8559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947556A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60A4922E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2488E447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2AA2B0C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5422820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160A3961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21480B57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63E7DEEC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15FE72A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67341185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5390FE4C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C78816C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60A07F1" w14:textId="77777777" w:rsidR="00CB68CF" w:rsidRDefault="00CB68CF" w:rsidP="008E5D52"/>
        </w:tc>
      </w:tr>
      <w:tr w:rsidR="00D0461D" w14:paraId="3E5B9104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4DF90F3E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66CA9783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05235C34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3894E1AD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2A278D2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6E01FB5C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5D14E7EA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611E0A4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6E3A4E1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16393983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2C600E1D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7C0A38DC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F345752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0606A0F6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4759AB5F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6104995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9E3AC73" w14:textId="77777777" w:rsidR="00CB68CF" w:rsidRDefault="00CB68CF" w:rsidP="008E5D52"/>
        </w:tc>
      </w:tr>
      <w:tr w:rsidR="00D0461D" w14:paraId="2FF48ABD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59D72D1B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2EEA38CE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6A920210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7E6607BC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B43B507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5F849F96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7DEB39B8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4124E31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D4E7B81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16E4C534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616E1E5A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588F40F4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ABBBDD1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5F6DA0FD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0BC5EE3E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3517C51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81B0752" w14:textId="77777777" w:rsidR="00CB68CF" w:rsidRDefault="00CB68CF" w:rsidP="008E5D52"/>
        </w:tc>
      </w:tr>
      <w:tr w:rsidR="00D0461D" w14:paraId="13742DEA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537B461B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3B3D64A8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3D4B5B9F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0F06AD65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E36ABE0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626C5BFB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7211A172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96B7685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AAE9992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374633EE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1B430CA7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76491850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D36B75C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67253FD4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1B0E8827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789F55F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296EFA4" w14:textId="77777777" w:rsidR="00CB68CF" w:rsidRDefault="00CB68CF" w:rsidP="008E5D52"/>
        </w:tc>
      </w:tr>
      <w:tr w:rsidR="00D0461D" w14:paraId="540CA6A3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6B121A7C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308EF4E5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7755B3C1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2DDDE6A7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4E6721B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07B43CB2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288925B3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077FDE0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653368C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416046DE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258B7A5B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72E1C860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AD10A7A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208BD10D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2EDF9453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249FB42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B38FB46" w14:textId="77777777" w:rsidR="00CB68CF" w:rsidRDefault="00CB68CF" w:rsidP="008E5D52"/>
        </w:tc>
      </w:tr>
      <w:tr w:rsidR="00D0461D" w14:paraId="12AF9C2C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04619EF3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301B7AB0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293E846F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5E6B6FA3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AA6ADD5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4767BA9E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716F0B00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C05E367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8F1CF8C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0FB3DB45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01EF9C65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604F7640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37871DB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1EB4D207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19EA0680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2081991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BC9AAF0" w14:textId="77777777" w:rsidR="00CB68CF" w:rsidRDefault="00CB68CF" w:rsidP="008E5D52"/>
        </w:tc>
      </w:tr>
      <w:tr w:rsidR="00D0461D" w14:paraId="080EA1F2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7606F56F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04029F09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739BCB8C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3ADCAB4D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EA4831D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4846B6B8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5BDC79BF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4378A7A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1C827FC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06B2DB32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168FCF2E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260BCC2A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DA4206E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0C7CE625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2E95C62D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2E070AF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74FB63A" w14:textId="77777777" w:rsidR="00CB68CF" w:rsidRDefault="00CB68CF" w:rsidP="008E5D52"/>
        </w:tc>
      </w:tr>
      <w:tr w:rsidR="00D0461D" w14:paraId="1C80BF7C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34677058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7F4DB8FB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63BE6D4B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1B73B6AE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1340249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03487288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0D5E6DE0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AA9F321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4E13824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2F33A05C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6A9BB6BF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72BEA89B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7573FBE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09351233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5407EE84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F561C70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58DD067" w14:textId="77777777" w:rsidR="00CB68CF" w:rsidRDefault="00CB68CF" w:rsidP="008E5D52"/>
        </w:tc>
      </w:tr>
      <w:tr w:rsidR="00D0461D" w14:paraId="3FC91E38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123EB724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0B04914F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49474423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4E0DD4A5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3A3A74B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3855AA8F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497D0046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B804C7A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402D65C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5BE672CB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32CEBAC0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3FDF2BE5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FA3C95A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797087BD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6D145C36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1227BE1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2F72EBE" w14:textId="77777777" w:rsidR="00CB68CF" w:rsidRDefault="00CB68CF" w:rsidP="008E5D52"/>
        </w:tc>
      </w:tr>
      <w:tr w:rsidR="00D0461D" w14:paraId="5E490666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2199131A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087E8E3C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7A2359B4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39353A4A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A09F1F0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7A9361D8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031D9DA0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234A3DF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87F63F3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2A2A4C20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33B74237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1874029D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594F137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2DF69CF4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68F00B8A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BF7913C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38B9E69" w14:textId="77777777" w:rsidR="00CB68CF" w:rsidRDefault="00CB68CF" w:rsidP="008E5D52"/>
        </w:tc>
      </w:tr>
      <w:tr w:rsidR="00D0461D" w14:paraId="0DB4FFF6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3287523E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0C6AF08A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7D9A93B4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2E215BB9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0C8A172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3BE67911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13BF552C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E334437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FCCB38A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6B10B2DC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7AAA9A54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7DEF84D1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8C75350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41D41AF9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011BA66A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CCBEFD3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6BC37C9" w14:textId="77777777" w:rsidR="00CB68CF" w:rsidRDefault="00CB68CF" w:rsidP="008E5D52"/>
        </w:tc>
      </w:tr>
      <w:tr w:rsidR="00D0461D" w14:paraId="51B9B33C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73CC4BBE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7F82ADE2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5355ACAA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18CDCF73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A9C3284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454AAD39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5CE4312E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93FAADF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A8AFBD6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20EC1DE1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1D43121D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311AA00D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57AF16E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388CF994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134F7CD5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B74B797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7B40F3E" w14:textId="77777777" w:rsidR="00CB68CF" w:rsidRDefault="00CB68CF" w:rsidP="008E5D52"/>
        </w:tc>
      </w:tr>
      <w:tr w:rsidR="00D0461D" w14:paraId="533EABF5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5C1DEC6C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0303CD18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43DFCDBD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7BE49217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AC589AC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573F5523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33B20EC2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0ED09A8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098626D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6104B4C1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0C97430F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21F43BFE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1AE32D3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02E0A14C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7E988F83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DC6898E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497EBD3" w14:textId="77777777" w:rsidR="00CB68CF" w:rsidRDefault="00CB68CF" w:rsidP="008E5D52"/>
        </w:tc>
      </w:tr>
      <w:tr w:rsidR="00D0461D" w14:paraId="3C169CD6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2657B996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0E777255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1769DB42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530D252D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A582403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626A59CF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2504486C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05B1221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0D34CFD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353D46F3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0AD7A53B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0DEA90D1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AC2673B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0EFF4350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71C617B8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788EEDF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B40B2C2" w14:textId="77777777" w:rsidR="00CB68CF" w:rsidRDefault="00CB68CF" w:rsidP="008E5D52"/>
        </w:tc>
      </w:tr>
      <w:tr w:rsidR="00D0461D" w14:paraId="366A8BB3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4A8B87D9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65E75BF5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77BFB4D2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1088CEEF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B775700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5C519355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408E194B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66D1DED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321D21B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03863AD1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4F8B11B5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253325EC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642880E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316A5934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57ECEABE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6F66679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5C5F591" w14:textId="77777777" w:rsidR="00CB68CF" w:rsidRDefault="00CB68CF" w:rsidP="008E5D52"/>
        </w:tc>
      </w:tr>
      <w:tr w:rsidR="00D0461D" w14:paraId="174356E6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307E2B91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735A35D6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66D03C9D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5DB24633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B3BF356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65F2F7CA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35190083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B356C4C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B8856C1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68751E53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70194BDD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158044D7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4DDA0C7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756DE6BB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14397844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BC78491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035B3E6" w14:textId="77777777" w:rsidR="00CB68CF" w:rsidRDefault="00CB68CF" w:rsidP="008E5D52"/>
        </w:tc>
      </w:tr>
      <w:tr w:rsidR="00D0461D" w14:paraId="5C607D90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0D696EF4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20D23F5D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3CD59985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696F48C6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D47BC61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7412B704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0D04164F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0D87FEE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CB0C63F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64B2313B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2317962D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5AE90BD8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97852F5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581353A6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787CEE8E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BD8A2F6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0F0AE6D" w14:textId="77777777" w:rsidR="00CB68CF" w:rsidRDefault="00CB68CF" w:rsidP="008E5D52"/>
        </w:tc>
      </w:tr>
      <w:tr w:rsidR="00D0461D" w14:paraId="59042AE7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7CBDE1CA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1B8BF27A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62E201F8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13726428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26791CF0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0F57E4D4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39F250FD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019C7B0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80E733F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7D67F639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185DEDB5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6674FC1D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0F8C9B1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535E4705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62D75BBD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AE74217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4DF63CB" w14:textId="77777777" w:rsidR="00CB68CF" w:rsidRDefault="00CB68CF" w:rsidP="008E5D52"/>
        </w:tc>
      </w:tr>
      <w:tr w:rsidR="00D0461D" w14:paraId="61717103" w14:textId="77777777" w:rsidTr="004427EE">
        <w:tc>
          <w:tcPr>
            <w:tcW w:w="705" w:type="dxa"/>
            <w:tcBorders>
              <w:left w:val="single" w:sz="12" w:space="0" w:color="auto"/>
              <w:right w:val="single" w:sz="12" w:space="0" w:color="auto"/>
            </w:tcBorders>
          </w:tcPr>
          <w:p w14:paraId="0FEEB6B0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53E33E73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4FDFAAAD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52A39413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87485F3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right w:val="single" w:sz="12" w:space="0" w:color="auto"/>
            </w:tcBorders>
          </w:tcPr>
          <w:p w14:paraId="5943AE71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148805DC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1559679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B7A79BA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right w:val="single" w:sz="12" w:space="0" w:color="auto"/>
            </w:tcBorders>
          </w:tcPr>
          <w:p w14:paraId="749C78E8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</w:tcPr>
          <w:p w14:paraId="31D76028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</w:tcPr>
          <w:p w14:paraId="2E90AC62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F31FADF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right w:val="single" w:sz="12" w:space="0" w:color="auto"/>
            </w:tcBorders>
          </w:tcPr>
          <w:p w14:paraId="3B7243F5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right w:val="single" w:sz="12" w:space="0" w:color="auto"/>
            </w:tcBorders>
          </w:tcPr>
          <w:p w14:paraId="29A5ED17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D855216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EAB01D0" w14:textId="77777777" w:rsidR="00CB68CF" w:rsidRDefault="00CB68CF" w:rsidP="008E5D52"/>
        </w:tc>
      </w:tr>
      <w:tr w:rsidR="00D0461D" w14:paraId="7A93799D" w14:textId="77777777" w:rsidTr="004427EE">
        <w:tc>
          <w:tcPr>
            <w:tcW w:w="70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0961DF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FC836C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44AB727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6122D2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68188FE" w14:textId="77777777" w:rsidR="00CB68CF" w:rsidRDefault="00CB68CF" w:rsidP="008E5D52"/>
        </w:tc>
        <w:tc>
          <w:tcPr>
            <w:tcW w:w="9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711C51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581C90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74C7F4B" w14:textId="77777777" w:rsidR="00CB68CF" w:rsidRDefault="00CB68CF" w:rsidP="008E5D52"/>
        </w:tc>
        <w:tc>
          <w:tcPr>
            <w:tcW w:w="6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CBC1A3E" w14:textId="77777777" w:rsidR="00CB68CF" w:rsidRDefault="00CB68CF" w:rsidP="008E5D52"/>
        </w:tc>
        <w:tc>
          <w:tcPr>
            <w:tcW w:w="93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4786A1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049A9E" w14:textId="77777777" w:rsidR="00CB68CF" w:rsidRDefault="00CB68CF" w:rsidP="008E5D52"/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AC67DC" w14:textId="77777777" w:rsidR="00CB68CF" w:rsidRDefault="00CB68CF" w:rsidP="008E5D52"/>
        </w:tc>
        <w:tc>
          <w:tcPr>
            <w:tcW w:w="61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E1908D6" w14:textId="77777777" w:rsidR="00CB68CF" w:rsidRDefault="00CB68CF" w:rsidP="008E5D52"/>
        </w:tc>
        <w:tc>
          <w:tcPr>
            <w:tcW w:w="82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74D023" w14:textId="77777777" w:rsidR="00CB68CF" w:rsidRDefault="00CB68CF" w:rsidP="008E5D52"/>
        </w:tc>
        <w:tc>
          <w:tcPr>
            <w:tcW w:w="99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61A9C0" w14:textId="77777777" w:rsidR="00CB68CF" w:rsidRDefault="00CB68CF" w:rsidP="008E5D52"/>
        </w:tc>
        <w:tc>
          <w:tcPr>
            <w:tcW w:w="11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2BA1F30" w14:textId="77777777" w:rsidR="00CB68CF" w:rsidRDefault="00CB68CF" w:rsidP="008E5D52"/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94B589F" w14:textId="77777777" w:rsidR="00CB68CF" w:rsidRDefault="00CB68CF" w:rsidP="008E5D52"/>
        </w:tc>
      </w:tr>
      <w:tr w:rsidR="004427EE" w14:paraId="6BBF8478" w14:textId="77777777" w:rsidTr="004427EE">
        <w:tc>
          <w:tcPr>
            <w:tcW w:w="7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6AD8289" w14:textId="77777777" w:rsidR="00CB68CF" w:rsidRPr="00FB7ED3" w:rsidRDefault="00CB68CF" w:rsidP="008E5D52">
            <w:pPr>
              <w:rPr>
                <w:b/>
              </w:rPr>
            </w:pPr>
            <w:r w:rsidRPr="00FB7ED3">
              <w:rPr>
                <w:b/>
              </w:rPr>
              <w:t>Total</w:t>
            </w:r>
          </w:p>
        </w:tc>
        <w:tc>
          <w:tcPr>
            <w:tcW w:w="28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975770B" w14:textId="77777777" w:rsidR="00CB68CF" w:rsidRDefault="00CB68CF" w:rsidP="008E5D52"/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A64C075" w14:textId="77777777" w:rsidR="00CB68CF" w:rsidRDefault="00CB68CF" w:rsidP="008E5D52"/>
        </w:tc>
        <w:tc>
          <w:tcPr>
            <w:tcW w:w="30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6380BB7" w14:textId="77777777" w:rsidR="00CB68CF" w:rsidRDefault="00CB68CF" w:rsidP="008E5D52"/>
        </w:tc>
        <w:tc>
          <w:tcPr>
            <w:tcW w:w="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6F2642B2" w14:textId="77777777" w:rsidR="00CB68CF" w:rsidRDefault="00CB68CF" w:rsidP="008E5D52"/>
        </w:tc>
        <w:tc>
          <w:tcPr>
            <w:tcW w:w="291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9D990FD" w14:textId="77777777" w:rsidR="00CB68CF" w:rsidRDefault="00CB68CF" w:rsidP="008E5D52"/>
        </w:tc>
        <w:tc>
          <w:tcPr>
            <w:tcW w:w="6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1A9C0A29" w14:textId="77777777" w:rsidR="00CB68CF" w:rsidRDefault="00CB68CF" w:rsidP="008E5D52"/>
        </w:tc>
        <w:tc>
          <w:tcPr>
            <w:tcW w:w="298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F3E8EF9" w14:textId="77777777" w:rsidR="00CB68CF" w:rsidRDefault="00CB68CF" w:rsidP="008E5D52"/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4DFFDC9E" w14:textId="77777777" w:rsidR="00CB68CF" w:rsidRDefault="00CB68CF" w:rsidP="008E5D52"/>
        </w:tc>
      </w:tr>
    </w:tbl>
    <w:p w14:paraId="2D49DF17" w14:textId="77777777" w:rsidR="002E48C4" w:rsidRPr="002E48C4" w:rsidRDefault="002E48C4" w:rsidP="002E48C4">
      <w:pPr>
        <w:ind w:left="660" w:right="540"/>
        <w:rPr>
          <w:b/>
          <w:sz w:val="16"/>
          <w:szCs w:val="16"/>
        </w:rPr>
      </w:pPr>
      <w:r>
        <w:rPr>
          <w:b/>
          <w:sz w:val="16"/>
          <w:szCs w:val="16"/>
        </w:rPr>
        <w:t>In the chart above, w</w:t>
      </w:r>
      <w:r w:rsidRPr="002E48C4">
        <w:rPr>
          <w:b/>
          <w:sz w:val="16"/>
          <w:szCs w:val="16"/>
        </w:rPr>
        <w:t xml:space="preserve">rite in appropriate box the food offered to the infant. </w:t>
      </w:r>
    </w:p>
    <w:p w14:paraId="060033A0" w14:textId="77777777" w:rsidR="001E6626" w:rsidRDefault="001E6626" w:rsidP="001E6626">
      <w:pPr>
        <w:ind w:left="660" w:right="540"/>
        <w:rPr>
          <w:sz w:val="16"/>
          <w:szCs w:val="16"/>
        </w:rPr>
      </w:pPr>
      <w:r w:rsidRPr="003B2A04">
        <w:rPr>
          <w:sz w:val="16"/>
          <w:szCs w:val="16"/>
        </w:rPr>
        <w:t>IFIF</w:t>
      </w:r>
      <w:r>
        <w:rPr>
          <w:sz w:val="16"/>
          <w:szCs w:val="16"/>
        </w:rPr>
        <w:t>= Iron Fortified Infant Formula</w:t>
      </w:r>
    </w:p>
    <w:p w14:paraId="50C9326D" w14:textId="77777777" w:rsidR="00620E6E" w:rsidRDefault="00620E6E" w:rsidP="00620E6E">
      <w:pPr>
        <w:ind w:left="660" w:right="540"/>
        <w:rPr>
          <w:sz w:val="16"/>
          <w:szCs w:val="16"/>
        </w:rPr>
      </w:pPr>
      <w:r>
        <w:rPr>
          <w:sz w:val="16"/>
          <w:szCs w:val="16"/>
        </w:rPr>
        <w:t>MOS- Mother on site to Breastfed her child. If MOS, no amount needs to be documented.</w:t>
      </w:r>
    </w:p>
    <w:p w14:paraId="51A06D5E" w14:textId="77777777" w:rsidR="001E6626" w:rsidRDefault="001E6626" w:rsidP="001E6626">
      <w:pPr>
        <w:ind w:left="660" w:right="540"/>
        <w:rPr>
          <w:sz w:val="16"/>
          <w:szCs w:val="16"/>
        </w:rPr>
      </w:pPr>
      <w:r w:rsidRPr="003B2A04">
        <w:rPr>
          <w:sz w:val="16"/>
          <w:szCs w:val="16"/>
        </w:rPr>
        <w:t>IFIC= Iron Fortified Infant Cereal</w:t>
      </w:r>
    </w:p>
    <w:p w14:paraId="12908CF6" w14:textId="77777777" w:rsidR="00620E6E" w:rsidRDefault="00620E6E" w:rsidP="001E6626">
      <w:pPr>
        <w:ind w:left="660" w:right="540"/>
        <w:rPr>
          <w:sz w:val="16"/>
          <w:szCs w:val="16"/>
        </w:rPr>
      </w:pPr>
      <w:r>
        <w:rPr>
          <w:sz w:val="16"/>
          <w:szCs w:val="16"/>
        </w:rPr>
        <w:t>RTE cereal: Ready-to-eat breakfast cereal</w:t>
      </w:r>
    </w:p>
    <w:p w14:paraId="4E7C7CBA" w14:textId="77777777" w:rsidR="007D2C9A" w:rsidRPr="001E6626" w:rsidRDefault="00AA6347" w:rsidP="001E6626">
      <w:pPr>
        <w:ind w:left="660" w:right="540"/>
        <w:rPr>
          <w:sz w:val="16"/>
          <w:szCs w:val="16"/>
        </w:rPr>
      </w:pPr>
      <w:r>
        <w:rPr>
          <w:sz w:val="16"/>
          <w:szCs w:val="16"/>
        </w:rPr>
        <w:t>*</w:t>
      </w:r>
      <w:r w:rsidR="001E6626">
        <w:rPr>
          <w:sz w:val="16"/>
          <w:szCs w:val="16"/>
        </w:rPr>
        <w:t>A serving of this component is required only when the infant is developmentally ready to accept it.</w:t>
      </w:r>
      <w:r w:rsidR="00B0646B" w:rsidRPr="00AF1717">
        <w:rPr>
          <w:sz w:val="14"/>
          <w:szCs w:val="14"/>
        </w:rPr>
        <w:t xml:space="preserve">          </w:t>
      </w:r>
      <w:r w:rsidR="006E6C19" w:rsidRPr="00AF1717">
        <w:rPr>
          <w:sz w:val="14"/>
          <w:szCs w:val="14"/>
        </w:rPr>
        <w:t xml:space="preserve"> </w:t>
      </w:r>
      <w:r w:rsidR="00B0646B" w:rsidRPr="00AF1717">
        <w:rPr>
          <w:sz w:val="14"/>
          <w:szCs w:val="14"/>
        </w:rPr>
        <w:t xml:space="preserve">                  </w:t>
      </w:r>
      <w:r w:rsidR="006E6C19" w:rsidRPr="00AF1717">
        <w:rPr>
          <w:sz w:val="14"/>
          <w:szCs w:val="14"/>
        </w:rPr>
        <w:tab/>
      </w:r>
      <w:r w:rsidR="00B0646B" w:rsidRPr="00AF1717">
        <w:rPr>
          <w:sz w:val="14"/>
          <w:szCs w:val="14"/>
        </w:rPr>
        <w:t xml:space="preserve">                                                      </w:t>
      </w:r>
    </w:p>
    <w:p w14:paraId="18C9D0BA" w14:textId="77777777" w:rsidR="00AA6347" w:rsidRPr="001E6626" w:rsidRDefault="00620E6E" w:rsidP="002E48C4">
      <w:pPr>
        <w:ind w:left="630"/>
        <w:rPr>
          <w:sz w:val="16"/>
          <w:szCs w:val="16"/>
        </w:rPr>
      </w:pPr>
      <w:r>
        <w:rPr>
          <w:sz w:val="16"/>
          <w:szCs w:val="16"/>
          <w:vertAlign w:val="superscript"/>
        </w:rPr>
        <w:t xml:space="preserve">1 </w:t>
      </w:r>
      <w:r w:rsidR="006E6C19" w:rsidRPr="001E6626">
        <w:rPr>
          <w:sz w:val="16"/>
          <w:szCs w:val="16"/>
        </w:rPr>
        <w:t>1-4 T lean meat, fish, poultry, egg</w:t>
      </w:r>
      <w:r w:rsidR="00106B31">
        <w:rPr>
          <w:sz w:val="16"/>
          <w:szCs w:val="16"/>
        </w:rPr>
        <w:t>s</w:t>
      </w:r>
      <w:r w:rsidR="006E6C19" w:rsidRPr="001E6626">
        <w:rPr>
          <w:sz w:val="16"/>
          <w:szCs w:val="16"/>
        </w:rPr>
        <w:t>, cooked dry beans, or ½ -2 oz cheese, or ¼ oz</w:t>
      </w:r>
      <w:r w:rsidR="00B0646B" w:rsidRPr="001E6626">
        <w:rPr>
          <w:sz w:val="16"/>
          <w:szCs w:val="16"/>
        </w:rPr>
        <w:t xml:space="preserve"> cottage cheese or </w:t>
      </w:r>
      <w:r w:rsidR="006E6C19" w:rsidRPr="001E6626">
        <w:rPr>
          <w:sz w:val="16"/>
          <w:szCs w:val="16"/>
        </w:rPr>
        <w:t>yogurt</w:t>
      </w:r>
      <w:r w:rsidR="00FF0807" w:rsidRPr="00FF0807">
        <w:rPr>
          <w:rFonts w:ascii="Times New Roman" w:hAnsi="Times New Roman"/>
          <w:color w:val="0E1A30"/>
          <w:sz w:val="18"/>
          <w:szCs w:val="18"/>
          <w:lang w:val="en"/>
        </w:rPr>
        <w:t xml:space="preserve"> </w:t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>
        <w:rPr>
          <w:rFonts w:ascii="Times New Roman" w:hAnsi="Times New Roman"/>
          <w:color w:val="0E1A30"/>
          <w:sz w:val="18"/>
          <w:szCs w:val="18"/>
          <w:lang w:val="en"/>
        </w:rPr>
        <w:tab/>
      </w:r>
      <w:r w:rsidR="00FF0807" w:rsidRPr="00424389">
        <w:rPr>
          <w:rFonts w:ascii="Times New Roman" w:hAnsi="Times New Roman"/>
          <w:color w:val="0E1A30"/>
          <w:sz w:val="18"/>
          <w:szCs w:val="18"/>
          <w:lang w:val="en"/>
        </w:rPr>
        <w:t>This institution is an equal opportunity provider.</w:t>
      </w:r>
    </w:p>
    <w:sectPr w:rsidR="00AA6347" w:rsidRPr="001E6626" w:rsidSect="002E48C4">
      <w:pgSz w:w="15840" w:h="12240" w:orient="landscape"/>
      <w:pgMar w:top="720" w:right="547" w:bottom="720" w:left="54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31573F"/>
    <w:multiLevelType w:val="hybridMultilevel"/>
    <w:tmpl w:val="CD76CD08"/>
    <w:lvl w:ilvl="0" w:tplc="C3D8AA3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t7Q0NzI0NrYwMjZS0lEKTi0uzszPAykwqgUAOedpfSwAAAA="/>
  </w:docVars>
  <w:rsids>
    <w:rsidRoot w:val="00D33EE1"/>
    <w:rsid w:val="00060140"/>
    <w:rsid w:val="00062B3E"/>
    <w:rsid w:val="00106B31"/>
    <w:rsid w:val="001E6626"/>
    <w:rsid w:val="002C3DEA"/>
    <w:rsid w:val="002E48C4"/>
    <w:rsid w:val="003B2A04"/>
    <w:rsid w:val="004427EE"/>
    <w:rsid w:val="004C28A7"/>
    <w:rsid w:val="004D1A91"/>
    <w:rsid w:val="00542EBF"/>
    <w:rsid w:val="0058241C"/>
    <w:rsid w:val="005924DE"/>
    <w:rsid w:val="005D1C04"/>
    <w:rsid w:val="00616949"/>
    <w:rsid w:val="00620E6E"/>
    <w:rsid w:val="00654786"/>
    <w:rsid w:val="006B18DE"/>
    <w:rsid w:val="006E18CC"/>
    <w:rsid w:val="006E6C19"/>
    <w:rsid w:val="006E7B75"/>
    <w:rsid w:val="00777B62"/>
    <w:rsid w:val="007C246F"/>
    <w:rsid w:val="007D2C9A"/>
    <w:rsid w:val="007E0D4B"/>
    <w:rsid w:val="00871536"/>
    <w:rsid w:val="008D7D68"/>
    <w:rsid w:val="008E5D52"/>
    <w:rsid w:val="009B1D44"/>
    <w:rsid w:val="00A46A91"/>
    <w:rsid w:val="00A60778"/>
    <w:rsid w:val="00A736AA"/>
    <w:rsid w:val="00AA6347"/>
    <w:rsid w:val="00AF1717"/>
    <w:rsid w:val="00B0646B"/>
    <w:rsid w:val="00B636BC"/>
    <w:rsid w:val="00B91D4A"/>
    <w:rsid w:val="00CB68CF"/>
    <w:rsid w:val="00CC2945"/>
    <w:rsid w:val="00CD039F"/>
    <w:rsid w:val="00CD16D1"/>
    <w:rsid w:val="00CF0427"/>
    <w:rsid w:val="00D0461D"/>
    <w:rsid w:val="00D33EE1"/>
    <w:rsid w:val="00D97BC7"/>
    <w:rsid w:val="00DC6891"/>
    <w:rsid w:val="00F1030B"/>
    <w:rsid w:val="00F96810"/>
    <w:rsid w:val="00FB7ED3"/>
    <w:rsid w:val="00FE699D"/>
    <w:rsid w:val="00FF0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E38A2"/>
  <w15:docId w15:val="{6530EBA7-A862-4DEE-ABB9-BEF77532A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3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3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6C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66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6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2B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B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.gov/dpi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5" ma:contentTypeDescription="Create a new document." ma:contentTypeScope="" ma:versionID="9e3ba049698d2eb7976d1cadecd66e72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targetNamespace="http://schemas.microsoft.com/office/2006/metadata/properties" ma:root="true" ma:fieldsID="930aa954b32582ea5dddf9c35055d977" ns1:_="" ns2:_="" ns3:_="">
    <xsd:import namespace="http://schemas.microsoft.com/sharepoint/v3"/>
    <xsd:import namespace="cc1bfb22-c70b-4a9c-a935-9b63ef5f95d2"/>
    <xsd:import namespace="a71747a4-bcc5-48e1-b72f-0cde11e531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499B8B-C5F9-448A-B4E7-A267F07E2C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51B880-7B47-4161-99A8-EBD4AB5C3238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cc1bfb22-c70b-4a9c-a935-9b63ef5f95d2"/>
    <ds:schemaRef ds:uri="a71747a4-bcc5-48e1-b72f-0cde11e5315e"/>
    <ds:schemaRef ds:uri="http://schemas.microsoft.com/sharepoint/v3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B7408B87-6CD7-408D-8362-D780D8C447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 Department of Public Instruction</Company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cie Morowski</dc:creator>
  <cp:lastModifiedBy>Miller, Stephanie N.</cp:lastModifiedBy>
  <cp:revision>5</cp:revision>
  <cp:lastPrinted>2017-02-06T15:09:00Z</cp:lastPrinted>
  <dcterms:created xsi:type="dcterms:W3CDTF">2021-11-29T17:19:00Z</dcterms:created>
  <dcterms:modified xsi:type="dcterms:W3CDTF">2021-11-29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00C20FA096440BF62DE6F2DEDB4F0</vt:lpwstr>
  </property>
  <property fmtid="{D5CDD505-2E9C-101B-9397-08002B2CF9AE}" pid="3" name="Order">
    <vt:r8>36200</vt:r8>
  </property>
</Properties>
</file>